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9B75D0" w14:textId="237D8497" w:rsidR="006925CA" w:rsidRPr="009A4B21" w:rsidRDefault="00653552">
      <w:pPr>
        <w:rPr>
          <w:b/>
          <w:bCs/>
          <w:sz w:val="24"/>
          <w:szCs w:val="24"/>
          <w:u w:val="single"/>
        </w:rPr>
      </w:pPr>
      <w:r w:rsidRPr="009A4B21">
        <w:rPr>
          <w:b/>
          <w:bCs/>
          <w:sz w:val="24"/>
          <w:szCs w:val="24"/>
          <w:u w:val="single"/>
        </w:rPr>
        <w:t xml:space="preserve">HOA Community Meeting </w:t>
      </w:r>
      <w:r w:rsidR="00434007">
        <w:rPr>
          <w:b/>
          <w:bCs/>
          <w:sz w:val="24"/>
          <w:szCs w:val="24"/>
          <w:u w:val="single"/>
        </w:rPr>
        <w:t>05.06.21</w:t>
      </w:r>
      <w:r w:rsidRPr="009A4B21">
        <w:rPr>
          <w:b/>
          <w:bCs/>
          <w:sz w:val="24"/>
          <w:szCs w:val="24"/>
          <w:u w:val="single"/>
        </w:rPr>
        <w:t xml:space="preserve"> @ 6:30pm</w:t>
      </w:r>
    </w:p>
    <w:p w14:paraId="7D825A25" w14:textId="0CC943A5" w:rsidR="00653552" w:rsidRDefault="00653552"/>
    <w:p w14:paraId="2FDB48B3" w14:textId="0A80BF37" w:rsidR="00653552" w:rsidRDefault="00653552"/>
    <w:p w14:paraId="29DEECB5" w14:textId="5D8A9485" w:rsidR="009F692D" w:rsidRPr="00382A2D" w:rsidRDefault="00653552">
      <w:pPr>
        <w:rPr>
          <w:b/>
          <w:bCs/>
          <w:i/>
          <w:iCs/>
        </w:rPr>
      </w:pPr>
      <w:r w:rsidRPr="00382A2D">
        <w:rPr>
          <w:b/>
          <w:bCs/>
          <w:i/>
          <w:iCs/>
        </w:rPr>
        <w:t>Number of attendees</w:t>
      </w:r>
      <w:r w:rsidR="009F692D">
        <w:rPr>
          <w:b/>
          <w:bCs/>
          <w:i/>
          <w:iCs/>
        </w:rPr>
        <w:t>:</w:t>
      </w:r>
    </w:p>
    <w:p w14:paraId="3E328F85" w14:textId="77777777" w:rsidR="0089497F" w:rsidRPr="00B3247D" w:rsidRDefault="00653552" w:rsidP="0089497F">
      <w:pPr>
        <w:rPr>
          <w:b/>
          <w:bCs/>
          <w:i/>
          <w:iCs/>
        </w:rPr>
      </w:pPr>
      <w:r w:rsidRPr="00382A2D">
        <w:rPr>
          <w:b/>
          <w:bCs/>
          <w:i/>
          <w:iCs/>
        </w:rPr>
        <w:t xml:space="preserve">6:32 </w:t>
      </w:r>
      <w:r w:rsidR="0089497F" w:rsidRPr="00B3247D">
        <w:rPr>
          <w:b/>
          <w:bCs/>
          <w:i/>
          <w:iCs/>
        </w:rPr>
        <w:t>Board Members in Attendance:</w:t>
      </w:r>
    </w:p>
    <w:p w14:paraId="34B8C93E" w14:textId="3450247E" w:rsidR="0089497F" w:rsidRPr="009A4B21" w:rsidRDefault="0089497F" w:rsidP="0089497F">
      <w:pPr>
        <w:rPr>
          <w:i/>
          <w:iCs/>
        </w:rPr>
      </w:pPr>
      <w:r w:rsidRPr="009A4B21">
        <w:rPr>
          <w:i/>
          <w:iCs/>
        </w:rPr>
        <w:t xml:space="preserve">Brad </w:t>
      </w:r>
      <w:r w:rsidR="00585896">
        <w:rPr>
          <w:i/>
          <w:iCs/>
        </w:rPr>
        <w:t xml:space="preserve">Carillo </w:t>
      </w:r>
      <w:r w:rsidRPr="009A4B21">
        <w:rPr>
          <w:i/>
          <w:iCs/>
        </w:rPr>
        <w:t xml:space="preserve">– Aspen </w:t>
      </w:r>
      <w:r>
        <w:rPr>
          <w:i/>
          <w:iCs/>
        </w:rPr>
        <w:t>Management</w:t>
      </w:r>
      <w:r>
        <w:rPr>
          <w:i/>
          <w:iCs/>
        </w:rPr>
        <w:tab/>
      </w:r>
    </w:p>
    <w:p w14:paraId="300D26E4" w14:textId="77777777" w:rsidR="0089497F" w:rsidRPr="009A4B21" w:rsidRDefault="0089497F" w:rsidP="0089497F">
      <w:pPr>
        <w:rPr>
          <w:i/>
          <w:iCs/>
        </w:rPr>
      </w:pPr>
      <w:r w:rsidRPr="009A4B21">
        <w:rPr>
          <w:i/>
          <w:iCs/>
        </w:rPr>
        <w:t>Shahzad</w:t>
      </w:r>
      <w:r>
        <w:rPr>
          <w:i/>
          <w:iCs/>
        </w:rPr>
        <w:t xml:space="preserve"> Akbar - President</w:t>
      </w:r>
    </w:p>
    <w:p w14:paraId="5E1BBB72" w14:textId="39155288" w:rsidR="0089497F" w:rsidRDefault="005F50AF" w:rsidP="0089497F">
      <w:pPr>
        <w:rPr>
          <w:i/>
          <w:iCs/>
        </w:rPr>
      </w:pPr>
      <w:r>
        <w:rPr>
          <w:i/>
          <w:iCs/>
        </w:rPr>
        <w:t>Alvenia</w:t>
      </w:r>
      <w:r w:rsidR="000335B4">
        <w:rPr>
          <w:i/>
          <w:iCs/>
        </w:rPr>
        <w:t xml:space="preserve"> </w:t>
      </w:r>
      <w:r w:rsidR="00585896">
        <w:rPr>
          <w:i/>
          <w:iCs/>
        </w:rPr>
        <w:t xml:space="preserve">Scarborough </w:t>
      </w:r>
      <w:r w:rsidR="0074565B">
        <w:rPr>
          <w:i/>
          <w:iCs/>
        </w:rPr>
        <w:t>–</w:t>
      </w:r>
      <w:r w:rsidR="000335B4">
        <w:rPr>
          <w:i/>
          <w:iCs/>
        </w:rPr>
        <w:t xml:space="preserve"> VP</w:t>
      </w:r>
    </w:p>
    <w:p w14:paraId="45CC4314" w14:textId="77777777" w:rsidR="00585896" w:rsidRPr="009A4B21" w:rsidRDefault="00585896" w:rsidP="00585896">
      <w:pPr>
        <w:rPr>
          <w:i/>
          <w:iCs/>
        </w:rPr>
      </w:pPr>
      <w:r>
        <w:rPr>
          <w:i/>
          <w:iCs/>
        </w:rPr>
        <w:t>Danielle Quercetti - Secretary</w:t>
      </w:r>
    </w:p>
    <w:p w14:paraId="631FA980" w14:textId="172C0025" w:rsidR="0074565B" w:rsidRDefault="0074565B" w:rsidP="0089497F">
      <w:pPr>
        <w:rPr>
          <w:i/>
          <w:iCs/>
        </w:rPr>
      </w:pPr>
      <w:r>
        <w:rPr>
          <w:i/>
          <w:iCs/>
        </w:rPr>
        <w:t>Harish</w:t>
      </w:r>
      <w:r w:rsidR="00585896">
        <w:rPr>
          <w:i/>
          <w:iCs/>
        </w:rPr>
        <w:t xml:space="preserve"> Mital</w:t>
      </w:r>
    </w:p>
    <w:p w14:paraId="159287CE" w14:textId="409E98CE" w:rsidR="0074565B" w:rsidRPr="009A4B21" w:rsidRDefault="00AD63F3" w:rsidP="0089497F">
      <w:pPr>
        <w:rPr>
          <w:i/>
          <w:iCs/>
        </w:rPr>
      </w:pPr>
      <w:r>
        <w:rPr>
          <w:i/>
          <w:iCs/>
        </w:rPr>
        <w:t>Ying</w:t>
      </w:r>
      <w:r w:rsidR="00585896">
        <w:rPr>
          <w:i/>
          <w:iCs/>
        </w:rPr>
        <w:t xml:space="preserve"> Ko</w:t>
      </w:r>
    </w:p>
    <w:p w14:paraId="51CA64D2" w14:textId="4142FA93" w:rsidR="00653552" w:rsidRPr="00382A2D" w:rsidRDefault="00653552">
      <w:pPr>
        <w:rPr>
          <w:b/>
          <w:bCs/>
          <w:i/>
          <w:iCs/>
        </w:rPr>
      </w:pPr>
      <w:r w:rsidRPr="00382A2D">
        <w:rPr>
          <w:b/>
          <w:bCs/>
          <w:i/>
          <w:iCs/>
        </w:rPr>
        <w:t>Zoom waiting room opened</w:t>
      </w:r>
    </w:p>
    <w:p w14:paraId="102C1349" w14:textId="77777777" w:rsidR="004E32BD" w:rsidRPr="00382A2D" w:rsidRDefault="00653552">
      <w:pPr>
        <w:rPr>
          <w:b/>
          <w:bCs/>
          <w:i/>
          <w:iCs/>
        </w:rPr>
      </w:pPr>
      <w:r w:rsidRPr="00382A2D">
        <w:rPr>
          <w:b/>
          <w:bCs/>
          <w:i/>
          <w:iCs/>
        </w:rPr>
        <w:t>Shahzad addressed community present about how to submit questions and technological aspect of Zoom HOA meeting</w:t>
      </w:r>
    </w:p>
    <w:p w14:paraId="2822FCEB" w14:textId="04FD5DB8" w:rsidR="00653552" w:rsidRDefault="00653552">
      <w:pPr>
        <w:rPr>
          <w:b/>
          <w:bCs/>
          <w:i/>
          <w:iCs/>
        </w:rPr>
      </w:pPr>
      <w:r w:rsidRPr="00382A2D">
        <w:rPr>
          <w:b/>
          <w:bCs/>
          <w:i/>
          <w:iCs/>
        </w:rPr>
        <w:t xml:space="preserve">Shahzad </w:t>
      </w:r>
      <w:r w:rsidR="000335B4">
        <w:rPr>
          <w:b/>
          <w:bCs/>
          <w:i/>
          <w:iCs/>
        </w:rPr>
        <w:t>waiting a few minutes before beginning meeting</w:t>
      </w:r>
    </w:p>
    <w:p w14:paraId="07011EC2" w14:textId="3E68C3FC" w:rsidR="00095181" w:rsidRPr="00382A2D" w:rsidRDefault="00095181">
      <w:pPr>
        <w:rPr>
          <w:b/>
          <w:bCs/>
          <w:i/>
          <w:iCs/>
        </w:rPr>
      </w:pPr>
      <w:r>
        <w:rPr>
          <w:b/>
          <w:bCs/>
          <w:i/>
          <w:iCs/>
        </w:rPr>
        <w:t>24 people</w:t>
      </w:r>
      <w:r w:rsidR="00E751A0">
        <w:rPr>
          <w:b/>
          <w:bCs/>
          <w:i/>
          <w:iCs/>
        </w:rPr>
        <w:t xml:space="preserve"> at 6:36, need 4 more for quorum</w:t>
      </w:r>
      <w:r w:rsidR="00F50BFE">
        <w:rPr>
          <w:b/>
          <w:bCs/>
          <w:i/>
          <w:iCs/>
        </w:rPr>
        <w:t xml:space="preserve"> – 32 is required</w:t>
      </w:r>
      <w:r w:rsidR="00DD085A">
        <w:rPr>
          <w:b/>
          <w:bCs/>
          <w:i/>
          <w:iCs/>
        </w:rPr>
        <w:t xml:space="preserve"> … we are at 29 at 6:40pm</w:t>
      </w:r>
    </w:p>
    <w:p w14:paraId="1C8324AC" w14:textId="3720B24F" w:rsidR="00653552" w:rsidRDefault="00E41228">
      <w:r>
        <w:t>Quroum at 6:45</w:t>
      </w:r>
    </w:p>
    <w:p w14:paraId="09342FE7" w14:textId="4422D649" w:rsidR="00A0347B" w:rsidRDefault="00E41228">
      <w:r>
        <w:t>Shahzad starts and board members introduce themselves</w:t>
      </w:r>
    </w:p>
    <w:p w14:paraId="42C618D6" w14:textId="71CB1897" w:rsidR="00653552" w:rsidRPr="00382A2D" w:rsidRDefault="00653552">
      <w:pPr>
        <w:rPr>
          <w:b/>
          <w:bCs/>
        </w:rPr>
      </w:pPr>
      <w:r w:rsidRPr="00382A2D">
        <w:rPr>
          <w:b/>
          <w:bCs/>
        </w:rPr>
        <w:t>Shahzad – introduction</w:t>
      </w:r>
    </w:p>
    <w:p w14:paraId="44F788A6" w14:textId="448EB1D9" w:rsidR="00653552" w:rsidRDefault="00653552" w:rsidP="004C021B">
      <w:pPr>
        <w:pStyle w:val="ListParagraph"/>
        <w:numPr>
          <w:ilvl w:val="0"/>
          <w:numId w:val="2"/>
        </w:numPr>
      </w:pPr>
      <w:r>
        <w:t>Lines muted – contributions through raised hand, chat box</w:t>
      </w:r>
    </w:p>
    <w:p w14:paraId="36C7A3F1" w14:textId="07838E0F" w:rsidR="00472B12" w:rsidRDefault="002917CA" w:rsidP="004C021B">
      <w:pPr>
        <w:pStyle w:val="ListParagraph"/>
        <w:numPr>
          <w:ilvl w:val="0"/>
          <w:numId w:val="2"/>
        </w:numPr>
      </w:pPr>
      <w:r>
        <w:t xml:space="preserve">Waiting a few minutes for more people to </w:t>
      </w:r>
      <w:r w:rsidR="008C3AEA">
        <w:t>join</w:t>
      </w:r>
    </w:p>
    <w:p w14:paraId="5CED7943" w14:textId="0067D15A" w:rsidR="00D07CF0" w:rsidRDefault="00B96A7C" w:rsidP="00B96A7C">
      <w:r>
        <w:t>S</w:t>
      </w:r>
      <w:r w:rsidR="00585896">
        <w:t>hahzad</w:t>
      </w:r>
      <w:r>
        <w:t xml:space="preserve"> – goes through agenda</w:t>
      </w:r>
      <w:r w:rsidR="00D86EEE">
        <w:t>:</w:t>
      </w:r>
    </w:p>
    <w:p w14:paraId="6CDFDB8A" w14:textId="06DFB35F" w:rsidR="00B96A7C" w:rsidRDefault="00B96A7C" w:rsidP="00B96A7C">
      <w:r>
        <w:t xml:space="preserve">Financials: </w:t>
      </w:r>
      <w:r w:rsidR="00585896">
        <w:t>income</w:t>
      </w:r>
      <w:r w:rsidR="00E82C7E">
        <w:t xml:space="preserve"> statement has 3 breaks – March (</w:t>
      </w:r>
      <w:r w:rsidR="00585896">
        <w:t>budgeted</w:t>
      </w:r>
      <w:r w:rsidR="00E82C7E">
        <w:t>, actual and YTD) last column is yearly</w:t>
      </w:r>
    </w:p>
    <w:p w14:paraId="08BAC97B" w14:textId="29D72C75" w:rsidR="00E82C7E" w:rsidRDefault="00460522" w:rsidP="00B96A7C">
      <w:r>
        <w:t>Goes through balance sheet – hands to Brad</w:t>
      </w:r>
      <w:r w:rsidR="00D86EEE">
        <w:t>.</w:t>
      </w:r>
    </w:p>
    <w:p w14:paraId="7931961E" w14:textId="7E58E605" w:rsidR="00460522" w:rsidRDefault="00460522" w:rsidP="00B96A7C"/>
    <w:p w14:paraId="337D4807" w14:textId="42B64654" w:rsidR="00460522" w:rsidRDefault="00D86EEE" w:rsidP="00B96A7C">
      <w:r>
        <w:t>Brad – reviews budget:</w:t>
      </w:r>
    </w:p>
    <w:p w14:paraId="5EE7BD5A" w14:textId="7279752D" w:rsidR="00460522" w:rsidRDefault="00460522">
      <w:r>
        <w:t xml:space="preserve">Checking account </w:t>
      </w:r>
      <w:r w:rsidR="00D86EEE">
        <w:t>$</w:t>
      </w:r>
      <w:r>
        <w:t>96</w:t>
      </w:r>
      <w:r w:rsidR="00D86EEE">
        <w:t>,</w:t>
      </w:r>
      <w:r>
        <w:t>845.69</w:t>
      </w:r>
      <w:r w:rsidR="00D86EEE">
        <w:t xml:space="preserve">.  </w:t>
      </w:r>
      <w:r>
        <w:t xml:space="preserve">Reserve </w:t>
      </w:r>
      <w:r w:rsidR="00D86EEE">
        <w:t>$</w:t>
      </w:r>
      <w:r>
        <w:t>121</w:t>
      </w:r>
      <w:r w:rsidR="00A47CA3">
        <w:t>, 240</w:t>
      </w:r>
    </w:p>
    <w:p w14:paraId="5C98DA81" w14:textId="38913FC7" w:rsidR="00A47CA3" w:rsidRDefault="00A47CA3">
      <w:r>
        <w:t>Net income – just under $35k – on operating side</w:t>
      </w:r>
      <w:r w:rsidR="00D86EEE">
        <w:t>.</w:t>
      </w:r>
    </w:p>
    <w:p w14:paraId="4AB3AC33" w14:textId="1FDE96B6" w:rsidR="00A47CA3" w:rsidRDefault="00A47CA3">
      <w:r>
        <w:t xml:space="preserve">Reserve side – </w:t>
      </w:r>
      <w:r w:rsidR="00D86EEE">
        <w:t>we’ve</w:t>
      </w:r>
      <w:r>
        <w:t xml:space="preserve"> contributed </w:t>
      </w:r>
      <w:r w:rsidR="00D86EEE">
        <w:t>$</w:t>
      </w:r>
      <w:r>
        <w:t>162k</w:t>
      </w:r>
      <w:r w:rsidR="00256152">
        <w:t xml:space="preserve"> in total, </w:t>
      </w:r>
      <w:r w:rsidR="00D86EEE">
        <w:t>we’ve</w:t>
      </w:r>
      <w:r w:rsidR="00256152">
        <w:t xml:space="preserve"> spent $41k of reserves we can discuss further Shahzad</w:t>
      </w:r>
      <w:r w:rsidR="00D86EEE">
        <w:t>.</w:t>
      </w:r>
    </w:p>
    <w:p w14:paraId="51E3E7B0" w14:textId="092D124F" w:rsidR="00256152" w:rsidRDefault="00256152"/>
    <w:p w14:paraId="2124276F" w14:textId="39488874" w:rsidR="00256152" w:rsidRDefault="00256152">
      <w:r>
        <w:t xml:space="preserve">Income statement </w:t>
      </w:r>
      <w:r w:rsidR="00934F77">
        <w:t>–</w:t>
      </w:r>
      <w:r>
        <w:t xml:space="preserve"> </w:t>
      </w:r>
      <w:r w:rsidR="00934F77">
        <w:t>goes over current</w:t>
      </w:r>
      <w:r w:rsidR="00D86EEE">
        <w:t>.</w:t>
      </w:r>
    </w:p>
    <w:p w14:paraId="278DAA2F" w14:textId="2EA796CB" w:rsidR="00332525" w:rsidRDefault="00332525">
      <w:r>
        <w:t>Maintenance – only have spent on trees for removal</w:t>
      </w:r>
      <w:r w:rsidR="00D86EEE">
        <w:t>.</w:t>
      </w:r>
    </w:p>
    <w:p w14:paraId="073F94E1" w14:textId="6E50BC9D" w:rsidR="00332525" w:rsidRDefault="00332525">
      <w:r>
        <w:t xml:space="preserve">Reserve contribution – </w:t>
      </w:r>
      <w:r w:rsidR="00D86EEE">
        <w:t>$</w:t>
      </w:r>
      <w:r>
        <w:t>5,393.76</w:t>
      </w:r>
    </w:p>
    <w:p w14:paraId="2E366982" w14:textId="27A00AC4" w:rsidR="004142EF" w:rsidRDefault="004142EF">
      <w:r>
        <w:t xml:space="preserve">Net income </w:t>
      </w:r>
      <w:r w:rsidR="0079028D">
        <w:t>$</w:t>
      </w:r>
      <w:r>
        <w:t xml:space="preserve">34,884.22 – we had </w:t>
      </w:r>
      <w:r w:rsidR="0079028D">
        <w:t>budgeted</w:t>
      </w:r>
      <w:r>
        <w:t xml:space="preserve"> for a loss, but we are doing well.</w:t>
      </w:r>
    </w:p>
    <w:p w14:paraId="21F98591" w14:textId="0273198D" w:rsidR="00E507A9" w:rsidRDefault="00E507A9">
      <w:r>
        <w:t xml:space="preserve">Prepaid </w:t>
      </w:r>
      <w:r w:rsidR="003F08D4">
        <w:t>–</w:t>
      </w:r>
      <w:r>
        <w:t xml:space="preserve"> </w:t>
      </w:r>
      <w:r w:rsidR="003F08D4">
        <w:t>owners have prepaid, we haven’t billed them, but they have paid.</w:t>
      </w:r>
    </w:p>
    <w:p w14:paraId="14A7E056" w14:textId="70AEFA17" w:rsidR="003F08D4" w:rsidRDefault="003F08D4">
      <w:r>
        <w:t>What is reserve contrib</w:t>
      </w:r>
      <w:r w:rsidR="0079028D">
        <w:t>ution?</w:t>
      </w:r>
      <w:r>
        <w:t xml:space="preserve"> – money set aside in annual budget to put in reserve account.</w:t>
      </w:r>
      <w:r w:rsidR="0050112F">
        <w:t xml:space="preserve"> No benefit for going ahead … no reason to pay ahead.</w:t>
      </w:r>
    </w:p>
    <w:p w14:paraId="37C5C0D2" w14:textId="2CAFF266" w:rsidR="00642A3F" w:rsidRDefault="00555168">
      <w:r w:rsidRPr="0079028D">
        <w:rPr>
          <w:b/>
          <w:bCs/>
        </w:rPr>
        <w:t xml:space="preserve">Q about </w:t>
      </w:r>
      <w:r w:rsidR="00642A3F" w:rsidRPr="0079028D">
        <w:rPr>
          <w:b/>
          <w:bCs/>
        </w:rPr>
        <w:t>Management fee</w:t>
      </w:r>
      <w:r w:rsidR="00642A3F">
        <w:t xml:space="preserve"> – we work with the board and </w:t>
      </w:r>
      <w:r>
        <w:t>manage financials, annual cost is $12,800, legal calls, misc tasks, ARC</w:t>
      </w:r>
      <w:r w:rsidR="0079028D">
        <w:t>, etc.</w:t>
      </w:r>
    </w:p>
    <w:p w14:paraId="48D140EA" w14:textId="74F2FA9C" w:rsidR="0076220A" w:rsidRDefault="0076220A">
      <w:r w:rsidRPr="0079028D">
        <w:rPr>
          <w:b/>
          <w:bCs/>
        </w:rPr>
        <w:t>Q about reserve going down</w:t>
      </w:r>
      <w:r>
        <w:t xml:space="preserve"> – Shahzad asks Brad to explain</w:t>
      </w:r>
      <w:r w:rsidR="007F3BC9">
        <w:t>, we can do high level now, but in detail we can take off line and answer in an email</w:t>
      </w:r>
      <w:r w:rsidR="0079028D">
        <w:t>.</w:t>
      </w:r>
    </w:p>
    <w:p w14:paraId="58D125E4" w14:textId="37B0CE15" w:rsidR="007F3BC9" w:rsidRDefault="00D73013">
      <w:r>
        <w:t>B</w:t>
      </w:r>
      <w:r w:rsidR="0079028D">
        <w:t>rad</w:t>
      </w:r>
      <w:r>
        <w:t xml:space="preserve"> – </w:t>
      </w:r>
      <w:r w:rsidR="0079028D">
        <w:t xml:space="preserve">the </w:t>
      </w:r>
      <w:r>
        <w:t>difference could be many things, I will have to look into it and find out what was spent.</w:t>
      </w:r>
    </w:p>
    <w:p w14:paraId="2231C620" w14:textId="24815A20" w:rsidR="00D73013" w:rsidRDefault="00D73013">
      <w:r>
        <w:t>S</w:t>
      </w:r>
      <w:r w:rsidR="0079028D">
        <w:t>hahzad</w:t>
      </w:r>
      <w:r>
        <w:t xml:space="preserve"> – all financials are available for every resident</w:t>
      </w:r>
      <w:r w:rsidR="000932EF">
        <w:t>.</w:t>
      </w:r>
    </w:p>
    <w:p w14:paraId="04D942A4" w14:textId="04F94FB1" w:rsidR="000932EF" w:rsidRDefault="000932EF">
      <w:r>
        <w:t>B</w:t>
      </w:r>
      <w:r w:rsidR="0079028D">
        <w:t>rad</w:t>
      </w:r>
      <w:r>
        <w:t xml:space="preserve"> – will </w:t>
      </w:r>
      <w:r w:rsidR="004D5F41">
        <w:t>follow up on specifics of difference</w:t>
      </w:r>
      <w:r w:rsidR="0079028D">
        <w:t>.</w:t>
      </w:r>
    </w:p>
    <w:p w14:paraId="181764DF" w14:textId="3487ADBB" w:rsidR="004D5F41" w:rsidRDefault="004D5F41">
      <w:r w:rsidRPr="0079028D">
        <w:rPr>
          <w:b/>
          <w:bCs/>
        </w:rPr>
        <w:t>Q on street light on Athena</w:t>
      </w:r>
      <w:r>
        <w:t xml:space="preserve"> – Brad speaks to new power lights in the entrance</w:t>
      </w:r>
      <w:r w:rsidR="003509A1">
        <w:t xml:space="preserve">.  </w:t>
      </w:r>
    </w:p>
    <w:p w14:paraId="0F54918C" w14:textId="72102A0C" w:rsidR="006014C9" w:rsidRDefault="003509A1">
      <w:r>
        <w:t>S</w:t>
      </w:r>
      <w:r w:rsidR="0079028D">
        <w:t xml:space="preserve">hahzad reminds that </w:t>
      </w:r>
      <w:r>
        <w:t xml:space="preserve"> the light on Athena is the Q – I have followed up with the county … everything has been communicated to county and I will follow-up and provide info to the community.</w:t>
      </w:r>
    </w:p>
    <w:p w14:paraId="7129F349" w14:textId="77777777" w:rsidR="0079028D" w:rsidRDefault="0079028D"/>
    <w:p w14:paraId="1FB36BDD" w14:textId="6F44A57A" w:rsidR="006014C9" w:rsidRPr="0079028D" w:rsidRDefault="006014C9">
      <w:pPr>
        <w:rPr>
          <w:b/>
          <w:bCs/>
          <w:i/>
          <w:iCs/>
        </w:rPr>
      </w:pPr>
      <w:r w:rsidRPr="0079028D">
        <w:rPr>
          <w:b/>
          <w:bCs/>
          <w:i/>
          <w:iCs/>
        </w:rPr>
        <w:t>Moving on to elections:</w:t>
      </w:r>
    </w:p>
    <w:p w14:paraId="378D2A17" w14:textId="004B6A10" w:rsidR="006014C9" w:rsidRDefault="0048563F">
      <w:r>
        <w:t>B</w:t>
      </w:r>
      <w:r w:rsidR="0079028D">
        <w:t>rad</w:t>
      </w:r>
      <w:r>
        <w:t xml:space="preserve"> - </w:t>
      </w:r>
      <w:r w:rsidR="006014C9">
        <w:t>We have 5 positions when we sent out nominations, to date we have 6 nominations</w:t>
      </w:r>
      <w:r>
        <w:t>.  We can open nominations</w:t>
      </w:r>
      <w:r w:rsidR="0079028D">
        <w:t xml:space="preserve"> now.</w:t>
      </w:r>
    </w:p>
    <w:p w14:paraId="3BA0A7FD" w14:textId="3322165C" w:rsidR="0048563F" w:rsidRDefault="0048563F">
      <w:r>
        <w:t>Procedural part is 6 nominated and 7 positions.  We don’t need a ballot unless we have more than 7 people</w:t>
      </w:r>
      <w:r w:rsidR="00D54ADF">
        <w:t>, B</w:t>
      </w:r>
      <w:r w:rsidR="0079028D">
        <w:t>rad</w:t>
      </w:r>
      <w:r w:rsidR="00D54ADF">
        <w:t xml:space="preserve"> has one ready should we need.  Brad wants to </w:t>
      </w:r>
      <w:r w:rsidR="0079028D">
        <w:t>open</w:t>
      </w:r>
      <w:r w:rsidR="00D54ADF">
        <w:t xml:space="preserve"> the floor for community nominations</w:t>
      </w:r>
      <w:r w:rsidR="0079028D">
        <w:t>.</w:t>
      </w:r>
    </w:p>
    <w:p w14:paraId="31F09DE1" w14:textId="493227D4" w:rsidR="002315C3" w:rsidRDefault="002315C3">
      <w:r>
        <w:t xml:space="preserve">Board granted floor to open nominations to the community – Brad asks to </w:t>
      </w:r>
      <w:r w:rsidR="00FB36F9">
        <w:t xml:space="preserve">make a comment if you want to nominate yourself. </w:t>
      </w:r>
    </w:p>
    <w:p w14:paraId="242EBAA5" w14:textId="731F0E02" w:rsidR="002E77F2" w:rsidRDefault="002E77F2">
      <w:r>
        <w:t>Anju Nerbovik – nominates herself for Board position.</w:t>
      </w:r>
    </w:p>
    <w:p w14:paraId="09695406" w14:textId="37DB39F0" w:rsidR="00B44262" w:rsidRDefault="00B44262">
      <w:r>
        <w:t>B</w:t>
      </w:r>
      <w:r w:rsidR="004468F8">
        <w:t>rad</w:t>
      </w:r>
      <w:r>
        <w:t xml:space="preserve"> – motion to close nominations. We </w:t>
      </w:r>
      <w:r w:rsidR="004468F8">
        <w:t>won’t</w:t>
      </w:r>
      <w:r>
        <w:t xml:space="preserve"> need a ballot, we have filled all 7 positions.</w:t>
      </w:r>
      <w:r w:rsidR="001D077C">
        <w:t xml:space="preserve"> </w:t>
      </w:r>
    </w:p>
    <w:p w14:paraId="5EBCCA1B" w14:textId="65DA3264" w:rsidR="001D077C" w:rsidRDefault="001D077C">
      <w:r>
        <w:t xml:space="preserve">Harish – before we close – how many </w:t>
      </w:r>
      <w:r w:rsidR="006858D1">
        <w:t xml:space="preserve">Board </w:t>
      </w:r>
      <w:r>
        <w:t>members per street can we have?</w:t>
      </w:r>
    </w:p>
    <w:p w14:paraId="7ECC1D76" w14:textId="37DEEE59" w:rsidR="006858D1" w:rsidRDefault="006858D1">
      <w:r>
        <w:t>S</w:t>
      </w:r>
      <w:r w:rsidR="004468F8">
        <w:t>hahzad</w:t>
      </w:r>
      <w:r>
        <w:t xml:space="preserve"> – as a </w:t>
      </w:r>
      <w:r w:rsidR="004468F8">
        <w:t>B</w:t>
      </w:r>
      <w:r>
        <w:t xml:space="preserve">oard we want to have </w:t>
      </w:r>
      <w:r w:rsidR="004468F8">
        <w:t>people</w:t>
      </w:r>
      <w:r>
        <w:t xml:space="preserve"> from </w:t>
      </w:r>
      <w:r w:rsidR="004468F8">
        <w:t>all over the neighborhood</w:t>
      </w:r>
      <w:r>
        <w:t>, we would like 3 per street as guidance.</w:t>
      </w:r>
      <w:r w:rsidR="0091545B">
        <w:t xml:space="preserve"> </w:t>
      </w:r>
    </w:p>
    <w:p w14:paraId="4C156A61" w14:textId="691D6EF4" w:rsidR="0091545B" w:rsidRDefault="0091545B">
      <w:r>
        <w:lastRenderedPageBreak/>
        <w:t>B</w:t>
      </w:r>
      <w:r w:rsidR="004468F8">
        <w:t>rad</w:t>
      </w:r>
      <w:r>
        <w:t xml:space="preserve"> – the bylaws don’t state anything about </w:t>
      </w:r>
      <w:r w:rsidR="00EE1FDB">
        <w:t>requirements from parts of the neighborhood for Board positions</w:t>
      </w:r>
      <w:r w:rsidR="004468F8">
        <w:t>.</w:t>
      </w:r>
    </w:p>
    <w:p w14:paraId="14C821F9" w14:textId="5CCC08B9" w:rsidR="00EE1FDB" w:rsidRDefault="00EE1FDB"/>
    <w:p w14:paraId="1A77950C" w14:textId="6F74DAF0" w:rsidR="00EE1FDB" w:rsidRDefault="00EE1FDB">
      <w:r>
        <w:t>S</w:t>
      </w:r>
      <w:r w:rsidR="004468F8">
        <w:t>hahzad</w:t>
      </w:r>
      <w:r>
        <w:t xml:space="preserve"> – moves towards ARC process – we want to protect values of our homes and make this THE community in DE everyone wants to live. A</w:t>
      </w:r>
      <w:r w:rsidR="004157A9">
        <w:t>lven</w:t>
      </w:r>
      <w:r>
        <w:t xml:space="preserve">ia </w:t>
      </w:r>
      <w:r w:rsidR="00032F07">
        <w:t>wrote the mission statement.</w:t>
      </w:r>
    </w:p>
    <w:p w14:paraId="473BC765" w14:textId="7687675A" w:rsidR="0083778B" w:rsidRDefault="00032F07">
      <w:r>
        <w:t>S</w:t>
      </w:r>
      <w:r w:rsidR="004157A9">
        <w:t>hahzad</w:t>
      </w:r>
      <w:r>
        <w:t xml:space="preserve"> – reviews ARC process – anytime you add/remove or change to the front of rear of your house you need </w:t>
      </w:r>
      <w:r w:rsidR="0083778B">
        <w:t>approval. Aspen comes out once per month.</w:t>
      </w:r>
      <w:r w:rsidR="007644B3">
        <w:t xml:space="preserve"> Approval only goes through process. </w:t>
      </w:r>
    </w:p>
    <w:p w14:paraId="6C161691" w14:textId="48005B70" w:rsidR="00731961" w:rsidRDefault="00300D37">
      <w:r>
        <w:t>Our bylaws state Board has 30 days to respond to request – this is unacceptable</w:t>
      </w:r>
      <w:r w:rsidR="00544A8A">
        <w:t>. We want to reduce to 2 weeks. Email</w:t>
      </w:r>
      <w:r w:rsidR="004157A9">
        <w:t xml:space="preserve"> </w:t>
      </w:r>
      <w:r w:rsidR="00544A8A">
        <w:t>request goes to aspen.</w:t>
      </w:r>
      <w:r w:rsidR="00B937F3">
        <w:t xml:space="preserve"> Reviews signatures on forms—2 are required, 3 is best.</w:t>
      </w:r>
      <w:r w:rsidR="003E1A0D">
        <w:t xml:space="preserve"> </w:t>
      </w:r>
      <w:r w:rsidR="004157A9">
        <w:t>Ravi</w:t>
      </w:r>
      <w:r w:rsidR="003E1A0D">
        <w:t>I is now the lead of the committee – he has 2-3 days to inspect request per bylaws, if any questions he goes to Board, then aspen and the goes back to owner</w:t>
      </w:r>
      <w:r w:rsidR="00ED6FF5">
        <w:t>.  We are working to turn these around much faster.  Hands it over to Ravi to discuss the committee.</w:t>
      </w:r>
    </w:p>
    <w:p w14:paraId="32767313" w14:textId="086C05E7" w:rsidR="00731961" w:rsidRDefault="00731961">
      <w:r>
        <w:t>Ravi – goes over his background</w:t>
      </w:r>
      <w:r w:rsidR="00BB5E44">
        <w:t>.</w:t>
      </w:r>
    </w:p>
    <w:p w14:paraId="332B20E5" w14:textId="4A3ECC15" w:rsidR="00BB5E44" w:rsidRDefault="00BB5E44">
      <w:r>
        <w:t>S</w:t>
      </w:r>
      <w:r w:rsidR="004157A9">
        <w:t>hahzad</w:t>
      </w:r>
      <w:r>
        <w:t xml:space="preserve"> – confirms that Ravi is detailed when it comes</w:t>
      </w:r>
      <w:r w:rsidR="00DA424C">
        <w:t xml:space="preserve"> to inspecting the bylaws.  He</w:t>
      </w:r>
      <w:r w:rsidR="004157A9">
        <w:t>’</w:t>
      </w:r>
      <w:r w:rsidR="00DA424C">
        <w:t>s passionate about the community, thank you for leading this committee.</w:t>
      </w:r>
      <w:r w:rsidR="00B87DCF">
        <w:t xml:space="preserve">  If you’d like to join the </w:t>
      </w:r>
      <w:r w:rsidR="004157A9">
        <w:t>committee,</w:t>
      </w:r>
      <w:r w:rsidR="00B87DCF">
        <w:t xml:space="preserve"> please let us know.  </w:t>
      </w:r>
    </w:p>
    <w:p w14:paraId="519369E9" w14:textId="1F52F879" w:rsidR="0063042A" w:rsidRDefault="0063042A"/>
    <w:p w14:paraId="4D12F1DA" w14:textId="3CEA792E" w:rsidR="0063042A" w:rsidRDefault="004157A9">
      <w:r>
        <w:t xml:space="preserve">Shahzad - </w:t>
      </w:r>
      <w:r w:rsidR="0063042A">
        <w:t>Moving on to rul</w:t>
      </w:r>
      <w:r w:rsidR="00063892">
        <w:t>e enforcement</w:t>
      </w:r>
      <w:r>
        <w:t>:</w:t>
      </w:r>
    </w:p>
    <w:p w14:paraId="5329E094" w14:textId="1ED14284" w:rsidR="00063892" w:rsidRDefault="00063892">
      <w:r>
        <w:t xml:space="preserve">Board is dealing with </w:t>
      </w:r>
      <w:r w:rsidR="004157A9">
        <w:t>enforcement</w:t>
      </w:r>
      <w:r>
        <w:t xml:space="preserve"> of violations. We are going to walk through the process </w:t>
      </w:r>
      <w:r w:rsidR="007D149A">
        <w:t xml:space="preserve">… </w:t>
      </w:r>
    </w:p>
    <w:p w14:paraId="31C46A6C" w14:textId="13ACF461" w:rsidR="007F5E0C" w:rsidRDefault="007F5E0C">
      <w:r>
        <w:t>Review of rules enforcement and fine schedule – this will be sent out to the community, but I want to quickly review and get feedback.</w:t>
      </w:r>
    </w:p>
    <w:p w14:paraId="6D27DBB1" w14:textId="6D007458" w:rsidR="007F5E0C" w:rsidRDefault="007F5E0C">
      <w:r>
        <w:t xml:space="preserve">Article 4, #6 – when you purchased home you signed </w:t>
      </w:r>
      <w:r w:rsidR="00AC7D4B">
        <w:t>paperwork</w:t>
      </w:r>
      <w:r>
        <w:t xml:space="preserve"> to abide bylaws – just a reminder.</w:t>
      </w:r>
    </w:p>
    <w:p w14:paraId="1947FF08" w14:textId="57656F38" w:rsidR="00D11E7D" w:rsidRDefault="00E46DBA">
      <w:r>
        <w:t>Warning notice – I will go over a simple example – aspen drives through neighborhood 1x per month, take pic</w:t>
      </w:r>
      <w:r w:rsidR="00AC7D4B">
        <w:t>tures</w:t>
      </w:r>
      <w:r>
        <w:t xml:space="preserve"> or video to compare to bylaws and if </w:t>
      </w:r>
      <w:r w:rsidR="00DD2736">
        <w:t>a resident is found to be in wrong, a violation warning is sent. They have 10 days to correct the issue</w:t>
      </w:r>
      <w:r w:rsidR="00331D74">
        <w:t xml:space="preserve"> – notice will also have suggestions and details.  If you need more time to complete the violation, you must email the Board.</w:t>
      </w:r>
      <w:r w:rsidR="00D11E7D">
        <w:t xml:space="preserve"> If nothing is done is 10 days, a second notice is sent – </w:t>
      </w:r>
      <w:r w:rsidR="00CE0161">
        <w:t>this notice includes fee schedule</w:t>
      </w:r>
      <w:r w:rsidR="00396D8C">
        <w:t xml:space="preserve"> and 10 days to correct</w:t>
      </w:r>
      <w:r w:rsidR="00CE0161">
        <w:t xml:space="preserve">.  If you are fined, you have 10 days to pay the fine.  HOA has full authority to use legal rights to </w:t>
      </w:r>
      <w:r w:rsidR="003F2773">
        <w:t>pursue violators.</w:t>
      </w:r>
    </w:p>
    <w:p w14:paraId="5AA51FB8" w14:textId="2D4347C0" w:rsidR="003F2773" w:rsidRDefault="003F2773">
      <w:r>
        <w:t>S</w:t>
      </w:r>
      <w:r w:rsidR="00E66C31">
        <w:t>hahzad</w:t>
      </w:r>
      <w:r>
        <w:t xml:space="preserve"> – reviews fee schedule.</w:t>
      </w:r>
      <w:r w:rsidR="00BE22F5">
        <w:t xml:space="preserve"> We are tightening up this policy and making sure that community knows what we are </w:t>
      </w:r>
      <w:r w:rsidR="00E66C31">
        <w:t>doing,</w:t>
      </w:r>
      <w:r w:rsidR="00BE22F5">
        <w:t xml:space="preserve"> and we are ramping up enforcement and timeline.  </w:t>
      </w:r>
    </w:p>
    <w:p w14:paraId="23B6E672" w14:textId="0CBB239E" w:rsidR="00396D8C" w:rsidRDefault="00396D8C">
      <w:r>
        <w:t xml:space="preserve">Policy </w:t>
      </w:r>
      <w:r w:rsidR="00E66C31">
        <w:t>has</w:t>
      </w:r>
      <w:r>
        <w:t xml:space="preserve"> already been approved by Board and the lawyer is now reviewing</w:t>
      </w:r>
      <w:r w:rsidR="002F52F2">
        <w:t xml:space="preserve"> and pending approval.  Board plans on June/July </w:t>
      </w:r>
      <w:r w:rsidR="00E66C31">
        <w:t>implementation</w:t>
      </w:r>
      <w:r w:rsidR="002F52F2">
        <w:t>.  If you want any documentation, please email the board.</w:t>
      </w:r>
      <w:r w:rsidR="007B401F">
        <w:t xml:space="preserve">  We have the right balance—we have to stick with our mission within the bylaws</w:t>
      </w:r>
      <w:r w:rsidR="006B34A7">
        <w:t xml:space="preserve"> of our community.  Any comments about this?</w:t>
      </w:r>
    </w:p>
    <w:p w14:paraId="4262C59F" w14:textId="212FC1F3" w:rsidR="00202F51" w:rsidRDefault="00202F51">
      <w:r>
        <w:t>D</w:t>
      </w:r>
      <w:r w:rsidR="00E66C31">
        <w:t>anielle</w:t>
      </w:r>
      <w:r>
        <w:t xml:space="preserve"> – chat asks for someone to be able to respond within 24hrs on a violation</w:t>
      </w:r>
      <w:r w:rsidR="00B43B5B">
        <w:t xml:space="preserve">. </w:t>
      </w:r>
    </w:p>
    <w:p w14:paraId="63D9758C" w14:textId="47F5A616" w:rsidR="00B43B5B" w:rsidRDefault="00B43B5B">
      <w:r>
        <w:lastRenderedPageBreak/>
        <w:t>S</w:t>
      </w:r>
      <w:r w:rsidR="00E66C31">
        <w:t>hahzad</w:t>
      </w:r>
      <w:r>
        <w:t xml:space="preserve"> responds that we are trying to move this process very quickly.</w:t>
      </w:r>
    </w:p>
    <w:p w14:paraId="430BA036" w14:textId="300E1F65" w:rsidR="009D3232" w:rsidRDefault="009D3232"/>
    <w:p w14:paraId="28D72F1F" w14:textId="3C7C8A3C" w:rsidR="009D3232" w:rsidRDefault="009D3232">
      <w:r>
        <w:t>S</w:t>
      </w:r>
      <w:r w:rsidR="00E66C31">
        <w:t>hahzad</w:t>
      </w:r>
      <w:r>
        <w:t xml:space="preserve"> </w:t>
      </w:r>
      <w:r w:rsidR="00E66C31">
        <w:t xml:space="preserve">moves on to </w:t>
      </w:r>
      <w:r>
        <w:t xml:space="preserve">entrance light – this is moving forward, </w:t>
      </w:r>
      <w:r w:rsidR="00053689">
        <w:t xml:space="preserve">and once completed should help the security.  </w:t>
      </w:r>
      <w:r w:rsidR="00D37EBA">
        <w:t>Spe</w:t>
      </w:r>
      <w:r w:rsidR="00E66C31">
        <w:t>a</w:t>
      </w:r>
      <w:r w:rsidR="00D37EBA">
        <w:t>ks about cameras to be installed, it will be used for support of a police report only.</w:t>
      </w:r>
    </w:p>
    <w:p w14:paraId="35F08551" w14:textId="673755D5" w:rsidR="00D37EBA" w:rsidRDefault="00D37EBA"/>
    <w:p w14:paraId="50E4AB50" w14:textId="317AF899" w:rsidR="00D37EBA" w:rsidRDefault="00D37EBA">
      <w:r>
        <w:t>S</w:t>
      </w:r>
      <w:r w:rsidR="00E66C31">
        <w:t>hahzad</w:t>
      </w:r>
      <w:r>
        <w:t xml:space="preserve"> </w:t>
      </w:r>
      <w:r w:rsidR="00E66C31">
        <w:t xml:space="preserve">moves on to </w:t>
      </w:r>
      <w:r>
        <w:t xml:space="preserve">tree planting </w:t>
      </w:r>
      <w:r w:rsidR="00E66C31">
        <w:t>–</w:t>
      </w:r>
      <w:r>
        <w:t xml:space="preserve"> </w:t>
      </w:r>
      <w:r w:rsidR="00E66C31">
        <w:t>Funds were</w:t>
      </w:r>
      <w:r>
        <w:t xml:space="preserve"> approved in 2018.</w:t>
      </w:r>
      <w:r w:rsidR="00E6554F">
        <w:t xml:space="preserve">  Looking in the next week for planting to begin along Athena and Odyssey against Ashland.  Mentioned members and how </w:t>
      </w:r>
      <w:r w:rsidR="0025007F">
        <w:t xml:space="preserve">bids were presented to Board. </w:t>
      </w:r>
    </w:p>
    <w:p w14:paraId="39BF5878" w14:textId="7CB1CD5B" w:rsidR="006A2EFD" w:rsidRDefault="006A2EFD"/>
    <w:p w14:paraId="16652109" w14:textId="05A44209" w:rsidR="00E72DF3" w:rsidRDefault="006A2EFD">
      <w:r>
        <w:t>S</w:t>
      </w:r>
      <w:r w:rsidR="00E66C31">
        <w:t>hahzad</w:t>
      </w:r>
      <w:r>
        <w:t xml:space="preserve"> </w:t>
      </w:r>
      <w:r w:rsidR="00E66C31">
        <w:t>moves on to</w:t>
      </w:r>
      <w:r>
        <w:t xml:space="preserve"> communication </w:t>
      </w:r>
      <w:r w:rsidR="00E66C31">
        <w:t>with</w:t>
      </w:r>
      <w:r>
        <w:t xml:space="preserve"> community … many ways we reach out. Lon Chen put together a website – all </w:t>
      </w:r>
      <w:r w:rsidR="004435D0">
        <w:t>documentation.  Were taking his vision to the next level, working with Lon and Aspen to provide a one stop shop for the community.</w:t>
      </w:r>
      <w:r w:rsidR="00E72DF3">
        <w:t xml:space="preserve">  Working on this summer and will provide more </w:t>
      </w:r>
      <w:r w:rsidR="00E66C31">
        <w:t xml:space="preserve">information later </w:t>
      </w:r>
      <w:r w:rsidR="00E72DF3">
        <w:t>this summer to community.</w:t>
      </w:r>
    </w:p>
    <w:p w14:paraId="66E0473E" w14:textId="77777777" w:rsidR="00E72DF3" w:rsidRDefault="00E72DF3"/>
    <w:p w14:paraId="382B3F3B" w14:textId="2EAD1CF4" w:rsidR="008E5881" w:rsidRDefault="00E72DF3">
      <w:r>
        <w:t>S</w:t>
      </w:r>
      <w:r w:rsidR="00E66C31">
        <w:t xml:space="preserve">hahzad moves on to the </w:t>
      </w:r>
      <w:r>
        <w:t>paving timeline</w:t>
      </w:r>
      <w:r w:rsidR="00276318">
        <w:t xml:space="preserve"> info sent to community. </w:t>
      </w:r>
      <w:r w:rsidR="00E66C31">
        <w:t>It’s</w:t>
      </w:r>
      <w:r w:rsidR="00276318">
        <w:t xml:space="preserve"> been pulling teeth trying to get back to T</w:t>
      </w:r>
      <w:r w:rsidR="00E66C31">
        <w:t xml:space="preserve">oll </w:t>
      </w:r>
      <w:r w:rsidR="00276318">
        <w:t>B</w:t>
      </w:r>
      <w:r w:rsidR="00E66C31">
        <w:t>rotheres</w:t>
      </w:r>
      <w:r w:rsidR="00276318">
        <w:t>, were putting pressure on T</w:t>
      </w:r>
      <w:r w:rsidR="00E66C31">
        <w:t>oll Brothers</w:t>
      </w:r>
      <w:r w:rsidR="008E5881">
        <w:t xml:space="preserve"> to complete the paving.</w:t>
      </w:r>
    </w:p>
    <w:p w14:paraId="31742196" w14:textId="77777777" w:rsidR="008E5881" w:rsidRDefault="008E5881"/>
    <w:p w14:paraId="6D7637AA" w14:textId="2C23C614" w:rsidR="00A92E6C" w:rsidRDefault="008E5881">
      <w:r>
        <w:t>S</w:t>
      </w:r>
      <w:r w:rsidR="00E66C31">
        <w:t>hahzad reviews the event of</w:t>
      </w:r>
      <w:r>
        <w:t xml:space="preserve"> </w:t>
      </w:r>
      <w:r w:rsidR="00E66C31">
        <w:t xml:space="preserve">the </w:t>
      </w:r>
      <w:r>
        <w:t xml:space="preserve">Easter Egg Hunt – Jen Karina &amp; Danielle – it was a great initiative. </w:t>
      </w:r>
      <w:r w:rsidR="008E3A44">
        <w:t xml:space="preserve">It was a great event.  We hope this moves forward.  We have previously budgeted $5k for events, we can’t </w:t>
      </w:r>
      <w:r w:rsidR="006F65CA">
        <w:t>change for previous event, but if we want to use some of this budgeted money for the community.</w:t>
      </w:r>
      <w:r w:rsidR="00F43603">
        <w:t xml:space="preserve"> </w:t>
      </w:r>
    </w:p>
    <w:p w14:paraId="59DA943D" w14:textId="180A0578" w:rsidR="0044715A" w:rsidRDefault="00A92E6C">
      <w:r>
        <w:t>Karina &amp; Danielle speak about the event.</w:t>
      </w:r>
    </w:p>
    <w:p w14:paraId="07C5F5C9" w14:textId="77777777" w:rsidR="00FA0948" w:rsidRDefault="00FA0948"/>
    <w:p w14:paraId="4C200D20" w14:textId="32B75679" w:rsidR="006A2EFD" w:rsidRDefault="00FA0948">
      <w:r>
        <w:t xml:space="preserve">Shahzad moves on to the </w:t>
      </w:r>
      <w:r w:rsidR="0044715A">
        <w:t xml:space="preserve">Tree Initiative – Dina thanks everyone on committee … </w:t>
      </w:r>
      <w:r w:rsidR="0045274B">
        <w:t>we wanted to focus on the company that would be the best</w:t>
      </w:r>
      <w:r w:rsidR="00771438">
        <w:t xml:space="preserve"> for the community.</w:t>
      </w:r>
    </w:p>
    <w:p w14:paraId="60062018" w14:textId="660A1002" w:rsidR="00DC07E4" w:rsidRDefault="00DC07E4"/>
    <w:p w14:paraId="01AC4726" w14:textId="0D0CDB04" w:rsidR="002B7CB2" w:rsidRDefault="00DC07E4">
      <w:r>
        <w:t>S</w:t>
      </w:r>
      <w:r w:rsidR="00FA0948">
        <w:t xml:space="preserve">hahzad moves on to </w:t>
      </w:r>
      <w:r>
        <w:t>next issue – people driving too fast through neighborhood. We want to work with the county to see if there is something we can do</w:t>
      </w:r>
      <w:r w:rsidR="002B7CB2">
        <w:t xml:space="preserve">. </w:t>
      </w:r>
    </w:p>
    <w:p w14:paraId="0B536026" w14:textId="189C564B" w:rsidR="002B7CB2" w:rsidRDefault="002B7CB2"/>
    <w:p w14:paraId="40A72F79" w14:textId="2B08219B" w:rsidR="002B7CB2" w:rsidRDefault="00CC3241">
      <w:r>
        <w:t>S</w:t>
      </w:r>
      <w:r w:rsidR="00FA0948">
        <w:t>hahzad</w:t>
      </w:r>
      <w:r>
        <w:t xml:space="preserve"> </w:t>
      </w:r>
      <w:r w:rsidR="00FA0948">
        <w:t>reviews the</w:t>
      </w:r>
      <w:r>
        <w:t xml:space="preserve"> </w:t>
      </w:r>
      <w:r w:rsidR="00FA0948">
        <w:t>n</w:t>
      </w:r>
      <w:r w:rsidR="002B7CB2">
        <w:t>ew</w:t>
      </w:r>
      <w:r>
        <w:t>/main focus</w:t>
      </w:r>
      <w:r w:rsidR="002B7CB2">
        <w:t xml:space="preserve"> initiatives – website and </w:t>
      </w:r>
      <w:r>
        <w:t xml:space="preserve">speeding on </w:t>
      </w:r>
      <w:r w:rsidR="00FA0948">
        <w:t>O</w:t>
      </w:r>
      <w:r>
        <w:t>dyssey</w:t>
      </w:r>
      <w:r w:rsidR="00FA0948">
        <w:t xml:space="preserve"> Drive</w:t>
      </w:r>
      <w:r>
        <w:t xml:space="preserve">.  </w:t>
      </w:r>
    </w:p>
    <w:p w14:paraId="6643D294" w14:textId="52F25D84" w:rsidR="00EE433C" w:rsidRDefault="00EE433C"/>
    <w:p w14:paraId="4ECDC813" w14:textId="303B321E" w:rsidR="00613D53" w:rsidRDefault="00EE433C">
      <w:r>
        <w:t>S</w:t>
      </w:r>
      <w:r w:rsidR="00EC4707">
        <w:t>hahzad reviews initiative to</w:t>
      </w:r>
      <w:r>
        <w:t xml:space="preserve"> </w:t>
      </w:r>
      <w:r w:rsidR="00EC4707">
        <w:t>a</w:t>
      </w:r>
      <w:r>
        <w:t>mend the bylaws for</w:t>
      </w:r>
      <w:r w:rsidR="00613D53">
        <w:t>:</w:t>
      </w:r>
    </w:p>
    <w:p w14:paraId="48F8D765" w14:textId="451070A8" w:rsidR="00613D53" w:rsidRDefault="00F41245" w:rsidP="00EC4707">
      <w:pPr>
        <w:pStyle w:val="ListParagraph"/>
        <w:numPr>
          <w:ilvl w:val="0"/>
          <w:numId w:val="2"/>
        </w:numPr>
      </w:pPr>
      <w:r>
        <w:t>Budget for events</w:t>
      </w:r>
    </w:p>
    <w:p w14:paraId="538BB7B1" w14:textId="77777777" w:rsidR="00EC4707" w:rsidRDefault="00EC4707" w:rsidP="00EC4707">
      <w:pPr>
        <w:pStyle w:val="ListParagraph"/>
        <w:numPr>
          <w:ilvl w:val="0"/>
          <w:numId w:val="2"/>
        </w:numPr>
      </w:pPr>
      <w:r>
        <w:t>A</w:t>
      </w:r>
      <w:r w:rsidR="00613D53">
        <w:t>rticle 8 (will be sent to community)</w:t>
      </w:r>
      <w:r w:rsidR="00F41245">
        <w:t xml:space="preserve"> – what should be approved for ARC.</w:t>
      </w:r>
    </w:p>
    <w:p w14:paraId="4075D3EA" w14:textId="2B5123BF" w:rsidR="00F41245" w:rsidRDefault="00F41245" w:rsidP="00EC4707">
      <w:pPr>
        <w:pStyle w:val="ListParagraph"/>
        <w:numPr>
          <w:ilvl w:val="0"/>
          <w:numId w:val="2"/>
        </w:numPr>
      </w:pPr>
      <w:r>
        <w:lastRenderedPageBreak/>
        <w:t xml:space="preserve">Do we want to change 75% of </w:t>
      </w:r>
      <w:r w:rsidR="001E05C5">
        <w:t xml:space="preserve"> vote </w:t>
      </w:r>
      <w:r w:rsidR="00231C36">
        <w:t>to</w:t>
      </w:r>
      <w:r w:rsidR="001E05C5">
        <w:t xml:space="preserve"> let us know.</w:t>
      </w:r>
    </w:p>
    <w:p w14:paraId="6EDB68E3" w14:textId="7253BAD5" w:rsidR="001E05C5" w:rsidRDefault="001E05C5"/>
    <w:p w14:paraId="11336CA7" w14:textId="4389F410" w:rsidR="001E05C5" w:rsidRDefault="001E05C5">
      <w:r>
        <w:t>Danielle will lead initiative of writing down guidelines for ARC review process along with the Board.</w:t>
      </w:r>
    </w:p>
    <w:p w14:paraId="1E64F111" w14:textId="2180D831" w:rsidR="00CE55A4" w:rsidRDefault="00CE55A4"/>
    <w:p w14:paraId="66F2A06C" w14:textId="0FA9DF2D" w:rsidR="00CE55A4" w:rsidRDefault="00CE55A4">
      <w:r>
        <w:t>S</w:t>
      </w:r>
      <w:r w:rsidR="00231C36">
        <w:t>hazad to B</w:t>
      </w:r>
      <w:r>
        <w:t xml:space="preserve">rad </w:t>
      </w:r>
      <w:r w:rsidR="00231C36">
        <w:t xml:space="preserve">- </w:t>
      </w:r>
      <w:r>
        <w:t>do you want to open up for questions</w:t>
      </w:r>
      <w:r w:rsidR="00231C36">
        <w:t>?</w:t>
      </w:r>
    </w:p>
    <w:p w14:paraId="1E3E6821" w14:textId="5B2D812B" w:rsidR="007E7FF8" w:rsidRDefault="007E7FF8"/>
    <w:p w14:paraId="7BC13DE3" w14:textId="5AB90DEB" w:rsidR="007E7FF8" w:rsidRDefault="007E7FF8">
      <w:r>
        <w:t xml:space="preserve">Anju – as a new board member – </w:t>
      </w:r>
      <w:r w:rsidR="00D05567">
        <w:t>the bylaws are too ambiguous. It creates confusion.  Board shouldn’t be Big Brother.</w:t>
      </w:r>
      <w:r w:rsidR="000F50E6">
        <w:t xml:space="preserve"> We need to use common sense – bylaws don’t define right and wrong of ARC process.</w:t>
      </w:r>
      <w:r w:rsidR="00156704">
        <w:t xml:space="preserve">  Also bylaws were founded in 2007, this was all written by Toll.</w:t>
      </w:r>
      <w:r w:rsidR="005C2252">
        <w:t xml:space="preserve"> We should have something concrete.</w:t>
      </w:r>
    </w:p>
    <w:p w14:paraId="0857D155" w14:textId="1CFF1C1F" w:rsidR="004C5FC2" w:rsidRDefault="004C5FC2">
      <w:r>
        <w:t>S</w:t>
      </w:r>
      <w:r w:rsidR="00231C36">
        <w:t>hahzad</w:t>
      </w:r>
      <w:r>
        <w:t xml:space="preserve"> – the </w:t>
      </w:r>
      <w:r w:rsidR="00231C36">
        <w:t>B</w:t>
      </w:r>
      <w:r>
        <w:t>oard has done a great job</w:t>
      </w:r>
      <w:r w:rsidR="001761BB">
        <w:t xml:space="preserve">. Our </w:t>
      </w:r>
      <w:r w:rsidR="00231C36">
        <w:t>B</w:t>
      </w:r>
      <w:r w:rsidR="001761BB">
        <w:t>oard went above to educate the process … this process has been in place for many years.</w:t>
      </w:r>
      <w:r w:rsidR="00915B86">
        <w:t xml:space="preserve"> This review process has been </w:t>
      </w:r>
      <w:r w:rsidR="00D7382E">
        <w:t>in place and we are communicating and being stronger with enforcement.</w:t>
      </w:r>
      <w:r w:rsidR="005714EB">
        <w:t xml:space="preserve">  Each time we send out communications, we remind that </w:t>
      </w:r>
      <w:r w:rsidR="00231C36">
        <w:t>we’ve</w:t>
      </w:r>
      <w:r w:rsidR="005714EB">
        <w:t xml:space="preserve"> been doing this since day 1.  Enforcement is the second part.</w:t>
      </w:r>
      <w:r w:rsidR="00E1564B">
        <w:t xml:space="preserve">  </w:t>
      </w:r>
    </w:p>
    <w:p w14:paraId="3833D649" w14:textId="707C5CC4" w:rsidR="00E1564B" w:rsidRDefault="00E1564B">
      <w:r>
        <w:t xml:space="preserve">Anju – </w:t>
      </w:r>
      <w:r w:rsidR="00231C36">
        <w:t>I’m</w:t>
      </w:r>
      <w:r>
        <w:t xml:space="preserve"> not joining the Board just for me</w:t>
      </w:r>
      <w:r w:rsidR="008078C3">
        <w:t xml:space="preserve"> or my situation.</w:t>
      </w:r>
      <w:r w:rsidR="00303B56">
        <w:t xml:space="preserve"> The bylaws are not clear of what acceptable and </w:t>
      </w:r>
      <w:r w:rsidR="00CB4A1D">
        <w:t>what’s</w:t>
      </w:r>
      <w:r w:rsidR="00303B56">
        <w:t xml:space="preserve"> not unacceptable.</w:t>
      </w:r>
    </w:p>
    <w:p w14:paraId="5EC0C07C" w14:textId="502BDA00" w:rsidR="00D2141A" w:rsidRDefault="00D2141A">
      <w:r>
        <w:t>S</w:t>
      </w:r>
      <w:r w:rsidR="00CB4A1D">
        <w:t>hahzad</w:t>
      </w:r>
      <w:r>
        <w:t xml:space="preserve"> &amp; </w:t>
      </w:r>
      <w:r w:rsidR="00CB4A1D">
        <w:t>A</w:t>
      </w:r>
      <w:r>
        <w:t>nju get into argument.</w:t>
      </w:r>
      <w:r w:rsidR="000E2DF1">
        <w:t xml:space="preserve"> Brad takes it offline.</w:t>
      </w:r>
    </w:p>
    <w:p w14:paraId="46295B21" w14:textId="3B99D5F5" w:rsidR="000E2DF1" w:rsidRDefault="000E2DF1"/>
    <w:p w14:paraId="17B1F119" w14:textId="4FB585E0" w:rsidR="000E2DF1" w:rsidRDefault="000E2DF1">
      <w:r>
        <w:t xml:space="preserve">Eric </w:t>
      </w:r>
      <w:r w:rsidR="006D1990">
        <w:t>–</w:t>
      </w:r>
      <w:r>
        <w:t xml:space="preserve"> </w:t>
      </w:r>
      <w:r w:rsidR="006D1990">
        <w:t xml:space="preserve">question on security cameras – who is deciding how the information will be stored and who will have access.  </w:t>
      </w:r>
    </w:p>
    <w:p w14:paraId="01DDD0C0" w14:textId="513EC995" w:rsidR="006D1990" w:rsidRDefault="006D1990">
      <w:r>
        <w:t xml:space="preserve">Brad responds – we have a retention policy that the Board will approve.  Video will only be released to police, not one individual.  Info will not be stored </w:t>
      </w:r>
      <w:r w:rsidR="00CB4A1D">
        <w:t>indefinitely;</w:t>
      </w:r>
      <w:r>
        <w:t xml:space="preserve"> it will be backed up – no one from the community will have access – </w:t>
      </w:r>
      <w:r w:rsidR="00CB4A1D">
        <w:t>A</w:t>
      </w:r>
      <w:r>
        <w:t>spen will house the info</w:t>
      </w:r>
      <w:r w:rsidR="00F06A8B">
        <w:t xml:space="preserve"> unless the </w:t>
      </w:r>
      <w:r w:rsidR="00CB4A1D">
        <w:t>B</w:t>
      </w:r>
      <w:r w:rsidR="00F06A8B">
        <w:t>oard changes the policy.</w:t>
      </w:r>
      <w:r w:rsidR="0041593B">
        <w:t xml:space="preserve">  </w:t>
      </w:r>
    </w:p>
    <w:p w14:paraId="48BBC857" w14:textId="324F9E51" w:rsidR="0041593B" w:rsidRDefault="0041593B">
      <w:r>
        <w:t xml:space="preserve">Eric – so everyone at </w:t>
      </w:r>
      <w:r w:rsidR="00E44E1B">
        <w:t>A</w:t>
      </w:r>
      <w:r>
        <w:t xml:space="preserve">spen will have access to who </w:t>
      </w:r>
      <w:r w:rsidR="00DF08A9">
        <w:t>enters and exits.  What is the purpose to having the security camera?</w:t>
      </w:r>
    </w:p>
    <w:p w14:paraId="7E7D6AC5" w14:textId="345C0064" w:rsidR="00DF08A9" w:rsidRDefault="00DF08A9">
      <w:r>
        <w:t>B</w:t>
      </w:r>
      <w:r w:rsidR="00E44E1B">
        <w:t>rad</w:t>
      </w:r>
      <w:r>
        <w:t xml:space="preserve"> – there was a request and the Board reviewed</w:t>
      </w:r>
      <w:r w:rsidR="009D20D7">
        <w:t xml:space="preserve"> and the thought was hoping that we would have some type of evidence of coming and going to provide to the police.</w:t>
      </w:r>
    </w:p>
    <w:p w14:paraId="27B88CBF" w14:textId="6E4EFB1F" w:rsidR="00A2765A" w:rsidRDefault="00A2765A">
      <w:r>
        <w:t>E</w:t>
      </w:r>
      <w:r w:rsidR="00E44E1B">
        <w:t>ric</w:t>
      </w:r>
      <w:r>
        <w:t xml:space="preserve"> – this is strange to me to have the HOA having access to comings and goings</w:t>
      </w:r>
      <w:r w:rsidR="00E44E1B">
        <w:t>.</w:t>
      </w:r>
    </w:p>
    <w:p w14:paraId="62CA791B" w14:textId="0AF79501" w:rsidR="00A2765A" w:rsidRDefault="00A2765A">
      <w:r>
        <w:t>A</w:t>
      </w:r>
      <w:r w:rsidR="00E44E1B">
        <w:t>lvenia</w:t>
      </w:r>
      <w:r>
        <w:t xml:space="preserve"> – we aren’t the first community</w:t>
      </w:r>
      <w:r w:rsidR="00864EE3">
        <w:t xml:space="preserve"> to do this. The installation was in response to community outcry after </w:t>
      </w:r>
      <w:r w:rsidR="00DB17B3">
        <w:t>situations</w:t>
      </w:r>
      <w:r w:rsidR="00926650">
        <w:t xml:space="preserve"> arose.</w:t>
      </w:r>
    </w:p>
    <w:p w14:paraId="6D884D58" w14:textId="78A19DB4" w:rsidR="00926650" w:rsidRDefault="00926650">
      <w:r>
        <w:t>E</w:t>
      </w:r>
      <w:r w:rsidR="00E44E1B">
        <w:t>ric</w:t>
      </w:r>
      <w:r>
        <w:t xml:space="preserve"> – the problem is that Aspen has it – if the county or police </w:t>
      </w:r>
      <w:r w:rsidR="00566011">
        <w:t xml:space="preserve">had the information, sure. But </w:t>
      </w:r>
      <w:r w:rsidR="003A58BC">
        <w:t>I dont</w:t>
      </w:r>
      <w:r w:rsidR="00566011">
        <w:t xml:space="preserve"> want Aspen to have it.</w:t>
      </w:r>
    </w:p>
    <w:p w14:paraId="553944AF" w14:textId="42A1A0AD" w:rsidR="00566011" w:rsidRDefault="00566011">
      <w:r>
        <w:t>A</w:t>
      </w:r>
      <w:r w:rsidR="003A58BC">
        <w:t>lvenia</w:t>
      </w:r>
      <w:r>
        <w:t xml:space="preserve"> </w:t>
      </w:r>
      <w:r w:rsidR="009048B0">
        <w:t>–</w:t>
      </w:r>
      <w:r>
        <w:t xml:space="preserve"> </w:t>
      </w:r>
      <w:r w:rsidR="009048B0">
        <w:t xml:space="preserve">this is something we can </w:t>
      </w:r>
      <w:r w:rsidR="003A58BC">
        <w:t>investigate</w:t>
      </w:r>
      <w:r w:rsidR="009048B0">
        <w:t xml:space="preserve"> another third party if this is a concern.</w:t>
      </w:r>
      <w:r w:rsidR="006D5782">
        <w:t xml:space="preserve">  This is no different than a </w:t>
      </w:r>
      <w:r w:rsidR="003A58BC">
        <w:t>third-party</w:t>
      </w:r>
      <w:r w:rsidR="006D5782">
        <w:t xml:space="preserve"> </w:t>
      </w:r>
      <w:r w:rsidR="00C15C72">
        <w:t>security system.</w:t>
      </w:r>
    </w:p>
    <w:p w14:paraId="080611B2" w14:textId="7CB7C115" w:rsidR="00C15C72" w:rsidRDefault="00C15C72">
      <w:r>
        <w:lastRenderedPageBreak/>
        <w:t>E</w:t>
      </w:r>
      <w:r w:rsidR="003A58BC">
        <w:t>ric</w:t>
      </w:r>
      <w:r>
        <w:t xml:space="preserve"> – the problem is that no one is asking the community for their consent</w:t>
      </w:r>
      <w:r w:rsidR="00B77651">
        <w:t xml:space="preserve"> to tape their comings and goings. This seems to be a “this is happening whether or not you like it”.</w:t>
      </w:r>
    </w:p>
    <w:p w14:paraId="1148588C" w14:textId="06FD80E7" w:rsidR="00B77651" w:rsidRDefault="00B77651">
      <w:r>
        <w:t>S</w:t>
      </w:r>
      <w:r w:rsidR="00E136AE">
        <w:t>hahzad</w:t>
      </w:r>
      <w:r>
        <w:t xml:space="preserve"> – we can take this offline and Al</w:t>
      </w:r>
      <w:r w:rsidR="00E136AE">
        <w:t>ve</w:t>
      </w:r>
      <w:r>
        <w:t>nia and I can speak more with you.</w:t>
      </w:r>
    </w:p>
    <w:p w14:paraId="5231B2CB" w14:textId="0F05F2AC" w:rsidR="00E2503E" w:rsidRDefault="00985477">
      <w:r>
        <w:t>This is a</w:t>
      </w:r>
      <w:r w:rsidR="00E136AE">
        <w:t>bout</w:t>
      </w:r>
      <w:r>
        <w:t xml:space="preserve"> protecting the safety of the community – that’s why we have rules and regulations</w:t>
      </w:r>
      <w:r w:rsidR="007C15EA">
        <w:t xml:space="preserve">.  The intent of the </w:t>
      </w:r>
      <w:r w:rsidR="00A013F7">
        <w:t>B</w:t>
      </w:r>
      <w:r w:rsidR="007C15EA">
        <w:t xml:space="preserve">oard is not to overstep, it was in response to direct feedback from community and trying to be </w:t>
      </w:r>
      <w:r w:rsidR="00DE65ED">
        <w:t>responsive to those concerns. You have a legitimate concern that we need review</w:t>
      </w:r>
      <w:r w:rsidR="00574304">
        <w:t xml:space="preserve"> further and if the community is against it then that’s something </w:t>
      </w:r>
      <w:r w:rsidR="00E2503E">
        <w:t>we can review and discuss.  There are many ways to skin a cat – the Board felt this was a reasonable solution</w:t>
      </w:r>
      <w:r w:rsidR="00FD52EA">
        <w:t>.  But if it makes the community feel uneasy then we can review and possibly change paths.</w:t>
      </w:r>
    </w:p>
    <w:p w14:paraId="4BB73698" w14:textId="4EB634CB" w:rsidR="00962847" w:rsidRDefault="00962847"/>
    <w:p w14:paraId="2EE961AF" w14:textId="29EB7959" w:rsidR="00962847" w:rsidRDefault="00962847">
      <w:r>
        <w:t xml:space="preserve">Kiran – Q about financials – reserves as of 12/2020 we had </w:t>
      </w:r>
      <w:r w:rsidR="00A013F7">
        <w:t>$</w:t>
      </w:r>
      <w:r>
        <w:t xml:space="preserve">178k and now we only have </w:t>
      </w:r>
      <w:r w:rsidR="00A013F7">
        <w:t>$</w:t>
      </w:r>
      <w:r>
        <w:t xml:space="preserve">121k – its only about 3 months – almost a </w:t>
      </w:r>
      <w:r w:rsidR="00A013F7">
        <w:t>$</w:t>
      </w:r>
      <w:r>
        <w:t>50k decrease??</w:t>
      </w:r>
    </w:p>
    <w:p w14:paraId="45990894" w14:textId="3FEBD57B" w:rsidR="00962847" w:rsidRDefault="00962847">
      <w:r>
        <w:t>2</w:t>
      </w:r>
      <w:r w:rsidRPr="00962847">
        <w:rPr>
          <w:vertAlign w:val="superscript"/>
        </w:rPr>
        <w:t>nd</w:t>
      </w:r>
      <w:r>
        <w:t xml:space="preserve"> Q – what are the dates of finances – Brad says Jan – March 2021.</w:t>
      </w:r>
      <w:r w:rsidR="00374A8A">
        <w:t xml:space="preserve"> Budget presented is 3 months.</w:t>
      </w:r>
    </w:p>
    <w:p w14:paraId="5CE4C9EF" w14:textId="4A9FD6C1" w:rsidR="00B9716D" w:rsidRDefault="00904139">
      <w:r>
        <w:t xml:space="preserve">In regards to </w:t>
      </w:r>
      <w:r w:rsidR="00A013F7">
        <w:t>A</w:t>
      </w:r>
      <w:r>
        <w:t>nju and Shahzad</w:t>
      </w:r>
      <w:r w:rsidR="00A013F7">
        <w:t>’</w:t>
      </w:r>
      <w:r>
        <w:t>s argument – we need to have a meeting to review.</w:t>
      </w:r>
      <w:r w:rsidR="0063122F">
        <w:t xml:space="preserve"> Article #2 gives a list of things </w:t>
      </w:r>
      <w:r w:rsidR="00762D6A">
        <w:t>to reference, but nothing is concrete.</w:t>
      </w:r>
      <w:r w:rsidR="009A4083">
        <w:t xml:space="preserve"> There are people doing things</w:t>
      </w:r>
      <w:r w:rsidR="00D71054">
        <w:t xml:space="preserve"> in the neighborhood without approval.</w:t>
      </w:r>
      <w:r w:rsidR="00A16C03">
        <w:t xml:space="preserve"> No one in this community is going to do something to ruin their property values.</w:t>
      </w:r>
      <w:r w:rsidR="00E250BA">
        <w:t xml:space="preserve"> </w:t>
      </w:r>
      <w:r w:rsidR="00073139">
        <w:t xml:space="preserve"> </w:t>
      </w:r>
    </w:p>
    <w:p w14:paraId="0475BA2A" w14:textId="778628F8" w:rsidR="00B9716D" w:rsidRDefault="00B9716D">
      <w:r>
        <w:t>S</w:t>
      </w:r>
      <w:r w:rsidR="00E700FC">
        <w:t>hahzad</w:t>
      </w:r>
      <w:r>
        <w:t xml:space="preserve"> – we will take the rest of this offline.</w:t>
      </w:r>
    </w:p>
    <w:p w14:paraId="4C3E77F0" w14:textId="20FCD8F7" w:rsidR="00B9716D" w:rsidRDefault="00B9716D">
      <w:r>
        <w:t>Anyone else with a Q?</w:t>
      </w:r>
    </w:p>
    <w:p w14:paraId="1F1C3534" w14:textId="0482FFDD" w:rsidR="00B9716D" w:rsidRDefault="002268B7">
      <w:r>
        <w:t xml:space="preserve">Dina – </w:t>
      </w:r>
      <w:r w:rsidR="00485F9C">
        <w:t>there’s</w:t>
      </w:r>
      <w:r>
        <w:t xml:space="preserve"> been turnover and I just want to commend the current Board on everything that they’ve done</w:t>
      </w:r>
      <w:r w:rsidR="00A70CA8">
        <w:t>. If anyone has personal issues, I know that this Board is here for you.</w:t>
      </w:r>
    </w:p>
    <w:p w14:paraId="159027AF" w14:textId="6EDEDF66" w:rsidR="00301A30" w:rsidRDefault="00301A30">
      <w:r>
        <w:t>Kiran – nothing personal meant by everything</w:t>
      </w:r>
      <w:r w:rsidR="005252EB">
        <w:t xml:space="preserve"> thank you to the Board.  The sound is increasing along Ashland</w:t>
      </w:r>
      <w:r w:rsidR="00957E09">
        <w:t xml:space="preserve"> border.</w:t>
      </w:r>
      <w:r w:rsidR="00F82E95">
        <w:t xml:space="preserve"> Can we follow up with them.</w:t>
      </w:r>
    </w:p>
    <w:p w14:paraId="772D4A61" w14:textId="521CD8AB" w:rsidR="0039241F" w:rsidRDefault="0039241F">
      <w:r>
        <w:t>S</w:t>
      </w:r>
      <w:r w:rsidR="00485F9C">
        <w:t>hahzad</w:t>
      </w:r>
      <w:r>
        <w:t xml:space="preserve"> – Danielle will be taking the lead on this to follow-up with Ashland</w:t>
      </w:r>
      <w:r w:rsidR="00670357">
        <w:t>.  We are continuing to pursue and work with Ashland for common ground. More to come.</w:t>
      </w:r>
    </w:p>
    <w:p w14:paraId="236DE792" w14:textId="4A598E80" w:rsidR="00C1708F" w:rsidRDefault="00C1708F"/>
    <w:p w14:paraId="68BCA2C2" w14:textId="20578109" w:rsidR="00C1708F" w:rsidRDefault="00C1708F">
      <w:r>
        <w:t>S</w:t>
      </w:r>
      <w:r w:rsidR="00485F9C">
        <w:t>hahzad</w:t>
      </w:r>
      <w:r>
        <w:t xml:space="preserve"> – please let the Board know now if there is anything missing or the Board should do differently? Anything I should do differently?</w:t>
      </w:r>
    </w:p>
    <w:p w14:paraId="7FA85048" w14:textId="46E39DE0" w:rsidR="00C1708F" w:rsidRDefault="001319D8">
      <w:r>
        <w:t>Harish – I want to commend Shahzad</w:t>
      </w:r>
      <w:r w:rsidR="00781157">
        <w:t xml:space="preserve"> – recognize and thank all the work you’ve done.</w:t>
      </w:r>
      <w:r w:rsidR="00BA6958">
        <w:t xml:space="preserve"> We need to work as a team for the best of the community.</w:t>
      </w:r>
    </w:p>
    <w:p w14:paraId="7B79FE12" w14:textId="77777777" w:rsidR="00485F9C" w:rsidRDefault="00666591">
      <w:r>
        <w:t>S</w:t>
      </w:r>
      <w:r w:rsidR="00485F9C">
        <w:t>hahzad</w:t>
      </w:r>
      <w:r>
        <w:t xml:space="preserve"> &amp; A</w:t>
      </w:r>
      <w:r w:rsidR="00485F9C">
        <w:t>lvenia</w:t>
      </w:r>
      <w:r>
        <w:t xml:space="preserve"> – thank everyone</w:t>
      </w:r>
      <w:r w:rsidR="00485F9C">
        <w:t>.</w:t>
      </w:r>
      <w:r>
        <w:t xml:space="preserve"> </w:t>
      </w:r>
    </w:p>
    <w:p w14:paraId="252C7351" w14:textId="5C15E99A" w:rsidR="00666591" w:rsidRDefault="00485F9C">
      <w:r>
        <w:t>M</w:t>
      </w:r>
      <w:r w:rsidR="00666591">
        <w:t>eeting</w:t>
      </w:r>
      <w:r>
        <w:t xml:space="preserve"> ends</w:t>
      </w:r>
      <w:r w:rsidR="00666591">
        <w:t>.</w:t>
      </w:r>
    </w:p>
    <w:sectPr w:rsidR="006665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904257"/>
    <w:multiLevelType w:val="hybridMultilevel"/>
    <w:tmpl w:val="6F58E7D2"/>
    <w:lvl w:ilvl="0" w:tplc="31340E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4974CE"/>
    <w:multiLevelType w:val="hybridMultilevel"/>
    <w:tmpl w:val="9AA06E9A"/>
    <w:lvl w:ilvl="0" w:tplc="73947694">
      <w:start w:val="109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zMbA0sDQ2MzACIiUdpeDU4uLM/DyQAsNaANNX5+MsAAAA"/>
  </w:docVars>
  <w:rsids>
    <w:rsidRoot w:val="00653552"/>
    <w:rsid w:val="00011292"/>
    <w:rsid w:val="000304E0"/>
    <w:rsid w:val="00032F07"/>
    <w:rsid w:val="000335B4"/>
    <w:rsid w:val="00053689"/>
    <w:rsid w:val="00063892"/>
    <w:rsid w:val="00073139"/>
    <w:rsid w:val="000932EF"/>
    <w:rsid w:val="00095181"/>
    <w:rsid w:val="000E2DF1"/>
    <w:rsid w:val="000E7534"/>
    <w:rsid w:val="000F50E6"/>
    <w:rsid w:val="001319D8"/>
    <w:rsid w:val="00156704"/>
    <w:rsid w:val="001761BB"/>
    <w:rsid w:val="001D077C"/>
    <w:rsid w:val="001D30AF"/>
    <w:rsid w:val="001E05C5"/>
    <w:rsid w:val="00202F51"/>
    <w:rsid w:val="002268B7"/>
    <w:rsid w:val="002315C3"/>
    <w:rsid w:val="00231C36"/>
    <w:rsid w:val="0025007F"/>
    <w:rsid w:val="00256152"/>
    <w:rsid w:val="00272602"/>
    <w:rsid w:val="00276318"/>
    <w:rsid w:val="002917CA"/>
    <w:rsid w:val="002A5D17"/>
    <w:rsid w:val="002B7CB2"/>
    <w:rsid w:val="002C6279"/>
    <w:rsid w:val="002E77F2"/>
    <w:rsid w:val="002F0617"/>
    <w:rsid w:val="002F52F2"/>
    <w:rsid w:val="00300D37"/>
    <w:rsid w:val="00301A30"/>
    <w:rsid w:val="00303B56"/>
    <w:rsid w:val="00331D74"/>
    <w:rsid w:val="00332525"/>
    <w:rsid w:val="003509A1"/>
    <w:rsid w:val="003727A6"/>
    <w:rsid w:val="00374A8A"/>
    <w:rsid w:val="00382A2D"/>
    <w:rsid w:val="0039241F"/>
    <w:rsid w:val="00396D8C"/>
    <w:rsid w:val="003A58BC"/>
    <w:rsid w:val="003B6366"/>
    <w:rsid w:val="003E1A0D"/>
    <w:rsid w:val="003F08D4"/>
    <w:rsid w:val="003F2773"/>
    <w:rsid w:val="004142EF"/>
    <w:rsid w:val="004157A9"/>
    <w:rsid w:val="0041593B"/>
    <w:rsid w:val="00434007"/>
    <w:rsid w:val="004435D0"/>
    <w:rsid w:val="004468F8"/>
    <w:rsid w:val="0044715A"/>
    <w:rsid w:val="0045274B"/>
    <w:rsid w:val="00460522"/>
    <w:rsid w:val="00472B12"/>
    <w:rsid w:val="0048563F"/>
    <w:rsid w:val="00485F9C"/>
    <w:rsid w:val="004979B7"/>
    <w:rsid w:val="004C021B"/>
    <w:rsid w:val="004C0F6B"/>
    <w:rsid w:val="004C5FC2"/>
    <w:rsid w:val="004D5F41"/>
    <w:rsid w:val="004E32BD"/>
    <w:rsid w:val="0050112F"/>
    <w:rsid w:val="005252EB"/>
    <w:rsid w:val="00544A8A"/>
    <w:rsid w:val="00555168"/>
    <w:rsid w:val="00566011"/>
    <w:rsid w:val="005714EB"/>
    <w:rsid w:val="00574304"/>
    <w:rsid w:val="00585896"/>
    <w:rsid w:val="00586047"/>
    <w:rsid w:val="005C2252"/>
    <w:rsid w:val="005E05D8"/>
    <w:rsid w:val="005F50AF"/>
    <w:rsid w:val="006014C9"/>
    <w:rsid w:val="00613D53"/>
    <w:rsid w:val="0063042A"/>
    <w:rsid w:val="0063122F"/>
    <w:rsid w:val="00642A3F"/>
    <w:rsid w:val="00653552"/>
    <w:rsid w:val="00666591"/>
    <w:rsid w:val="00670357"/>
    <w:rsid w:val="006858D1"/>
    <w:rsid w:val="006925CA"/>
    <w:rsid w:val="006A2EFD"/>
    <w:rsid w:val="006B34A7"/>
    <w:rsid w:val="006D1990"/>
    <w:rsid w:val="006D5782"/>
    <w:rsid w:val="006F2FD5"/>
    <w:rsid w:val="006F65CA"/>
    <w:rsid w:val="00731961"/>
    <w:rsid w:val="0074565B"/>
    <w:rsid w:val="0076220A"/>
    <w:rsid w:val="00762D6A"/>
    <w:rsid w:val="007644B3"/>
    <w:rsid w:val="00771438"/>
    <w:rsid w:val="00781157"/>
    <w:rsid w:val="0079028D"/>
    <w:rsid w:val="007B401F"/>
    <w:rsid w:val="007C15EA"/>
    <w:rsid w:val="007D149A"/>
    <w:rsid w:val="007E7FF8"/>
    <w:rsid w:val="007F3BC9"/>
    <w:rsid w:val="007F5E0C"/>
    <w:rsid w:val="008078C3"/>
    <w:rsid w:val="0083778B"/>
    <w:rsid w:val="00864EE3"/>
    <w:rsid w:val="0089497F"/>
    <w:rsid w:val="008A2414"/>
    <w:rsid w:val="008C3AEA"/>
    <w:rsid w:val="008E3A44"/>
    <w:rsid w:val="008E5881"/>
    <w:rsid w:val="008E7C50"/>
    <w:rsid w:val="00904139"/>
    <w:rsid w:val="009048B0"/>
    <w:rsid w:val="0091545B"/>
    <w:rsid w:val="00915B86"/>
    <w:rsid w:val="00926650"/>
    <w:rsid w:val="00934F77"/>
    <w:rsid w:val="00957E09"/>
    <w:rsid w:val="00962847"/>
    <w:rsid w:val="00985477"/>
    <w:rsid w:val="009A4083"/>
    <w:rsid w:val="009A4B21"/>
    <w:rsid w:val="009D20D7"/>
    <w:rsid w:val="009D3232"/>
    <w:rsid w:val="009F692D"/>
    <w:rsid w:val="00A013F7"/>
    <w:rsid w:val="00A0347B"/>
    <w:rsid w:val="00A152F9"/>
    <w:rsid w:val="00A16C03"/>
    <w:rsid w:val="00A2765A"/>
    <w:rsid w:val="00A47CA3"/>
    <w:rsid w:val="00A70CA8"/>
    <w:rsid w:val="00A7224C"/>
    <w:rsid w:val="00A92E6C"/>
    <w:rsid w:val="00AA4D54"/>
    <w:rsid w:val="00AC7D4B"/>
    <w:rsid w:val="00AD3750"/>
    <w:rsid w:val="00AD63F3"/>
    <w:rsid w:val="00AD791C"/>
    <w:rsid w:val="00B3247D"/>
    <w:rsid w:val="00B43B5B"/>
    <w:rsid w:val="00B44262"/>
    <w:rsid w:val="00B77651"/>
    <w:rsid w:val="00B87DCF"/>
    <w:rsid w:val="00B937F3"/>
    <w:rsid w:val="00B96A7C"/>
    <w:rsid w:val="00B9716D"/>
    <w:rsid w:val="00BA6958"/>
    <w:rsid w:val="00BB5E44"/>
    <w:rsid w:val="00BE22F5"/>
    <w:rsid w:val="00C130E9"/>
    <w:rsid w:val="00C15C72"/>
    <w:rsid w:val="00C1708F"/>
    <w:rsid w:val="00C70997"/>
    <w:rsid w:val="00CB4A1D"/>
    <w:rsid w:val="00CB7F1D"/>
    <w:rsid w:val="00CC3241"/>
    <w:rsid w:val="00CE0161"/>
    <w:rsid w:val="00CE55A4"/>
    <w:rsid w:val="00D05567"/>
    <w:rsid w:val="00D07CF0"/>
    <w:rsid w:val="00D11E7D"/>
    <w:rsid w:val="00D12E13"/>
    <w:rsid w:val="00D2141A"/>
    <w:rsid w:val="00D363EF"/>
    <w:rsid w:val="00D37EBA"/>
    <w:rsid w:val="00D54ADF"/>
    <w:rsid w:val="00D71054"/>
    <w:rsid w:val="00D73013"/>
    <w:rsid w:val="00D7382E"/>
    <w:rsid w:val="00D86EEE"/>
    <w:rsid w:val="00DA424C"/>
    <w:rsid w:val="00DB17B3"/>
    <w:rsid w:val="00DC07E4"/>
    <w:rsid w:val="00DD085A"/>
    <w:rsid w:val="00DD2736"/>
    <w:rsid w:val="00DE65ED"/>
    <w:rsid w:val="00DF08A9"/>
    <w:rsid w:val="00E136AE"/>
    <w:rsid w:val="00E1564B"/>
    <w:rsid w:val="00E2503E"/>
    <w:rsid w:val="00E250BA"/>
    <w:rsid w:val="00E41228"/>
    <w:rsid w:val="00E44E1B"/>
    <w:rsid w:val="00E46DBA"/>
    <w:rsid w:val="00E507A9"/>
    <w:rsid w:val="00E6554F"/>
    <w:rsid w:val="00E66C31"/>
    <w:rsid w:val="00E700FC"/>
    <w:rsid w:val="00E72DF3"/>
    <w:rsid w:val="00E751A0"/>
    <w:rsid w:val="00E82C7E"/>
    <w:rsid w:val="00EC4707"/>
    <w:rsid w:val="00ED6FF5"/>
    <w:rsid w:val="00EE1FDB"/>
    <w:rsid w:val="00EE433C"/>
    <w:rsid w:val="00F06A8B"/>
    <w:rsid w:val="00F41245"/>
    <w:rsid w:val="00F43603"/>
    <w:rsid w:val="00F50BFE"/>
    <w:rsid w:val="00F82E95"/>
    <w:rsid w:val="00FA0948"/>
    <w:rsid w:val="00FB36F9"/>
    <w:rsid w:val="00FD5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7D422"/>
  <w15:chartTrackingRefBased/>
  <w15:docId w15:val="{F5913ED9-B7B0-42E5-BFCD-33E24BC49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2B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22</Words>
  <Characters>10389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Quercetti</dc:creator>
  <cp:keywords/>
  <dc:description/>
  <cp:lastModifiedBy>Akbar, Shahzad</cp:lastModifiedBy>
  <cp:revision>2</cp:revision>
  <cp:lastPrinted>2020-11-18T00:56:00Z</cp:lastPrinted>
  <dcterms:created xsi:type="dcterms:W3CDTF">2021-08-28T16:15:00Z</dcterms:created>
  <dcterms:modified xsi:type="dcterms:W3CDTF">2021-08-28T16:15:00Z</dcterms:modified>
</cp:coreProperties>
</file>